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7-11</w:t>
      </w:r>
      <w:r>
        <w:t xml:space="preserve"> </w:t>
      </w:r>
      <w:r>
        <w:t xml:space="preserve">06:11:3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a2665e90c8cbb0eb431c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7-11T06:11:37Z</dcterms:created>
  <dcterms:modified xsi:type="dcterms:W3CDTF">2022-07-11T06:1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7-11 06:11:30</vt:lpwstr>
  </property>
</Properties>
</file>